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935B7" w:rsidRDefault="003D614D">
      <w:pPr>
        <w:pStyle w:val="Normal0"/>
        <w:rPr>
          <w:b/>
          <w:u w:val="single"/>
        </w:rPr>
      </w:pPr>
      <w:r>
        <w:rPr>
          <w:b/>
          <w:u w:val="single"/>
        </w:rPr>
        <w:t>Education</w:t>
      </w:r>
    </w:p>
    <w:p w14:paraId="00000002" w14:textId="77777777" w:rsidR="006935B7" w:rsidRDefault="003D614D">
      <w:pPr>
        <w:pStyle w:val="Normal0"/>
      </w:pPr>
      <w:r>
        <w:t>University of Miami, Coral Gables, FL</w:t>
      </w:r>
    </w:p>
    <w:p w14:paraId="00000003" w14:textId="77777777" w:rsidR="006935B7" w:rsidRDefault="003D614D">
      <w:pPr>
        <w:pStyle w:val="Normal0"/>
        <w:ind w:firstLine="720"/>
      </w:pPr>
      <w:r>
        <w:t>BA, Political Science and History</w:t>
      </w:r>
      <w:r>
        <w:tab/>
      </w:r>
      <w:r>
        <w:tab/>
      </w:r>
      <w:r>
        <w:tab/>
      </w:r>
      <w:r>
        <w:tab/>
      </w:r>
      <w:r>
        <w:tab/>
      </w:r>
      <w:r>
        <w:tab/>
        <w:t xml:space="preserve">                  2018</w:t>
      </w:r>
    </w:p>
    <w:p w14:paraId="00000004" w14:textId="77777777" w:rsidR="006935B7" w:rsidRDefault="003D614D">
      <w:pPr>
        <w:pStyle w:val="Normal0"/>
        <w:numPr>
          <w:ilvl w:val="0"/>
          <w:numId w:val="4"/>
        </w:numPr>
        <w:pBdr>
          <w:top w:val="nil"/>
          <w:left w:val="nil"/>
          <w:bottom w:val="nil"/>
          <w:right w:val="nil"/>
          <w:between w:val="nil"/>
        </w:pBdr>
      </w:pPr>
      <w:r>
        <w:rPr>
          <w:color w:val="000000"/>
        </w:rPr>
        <w:t>Minors: Sociology and Philosophy</w:t>
      </w:r>
    </w:p>
    <w:p w14:paraId="00000005" w14:textId="77777777" w:rsidR="006935B7" w:rsidRDefault="003D614D">
      <w:pPr>
        <w:pStyle w:val="Normal0"/>
      </w:pPr>
      <w:r>
        <w:t>Florida International University,</w:t>
      </w:r>
      <w:r>
        <w:tab/>
        <w:t>Miami, FL</w:t>
      </w:r>
    </w:p>
    <w:p w14:paraId="00000006" w14:textId="77777777" w:rsidR="006935B7" w:rsidRDefault="003D614D">
      <w:pPr>
        <w:pStyle w:val="Normal0"/>
        <w:ind w:firstLine="720"/>
      </w:pPr>
      <w:r>
        <w:t xml:space="preserve">MA, International Studies </w:t>
      </w:r>
      <w:r>
        <w:tab/>
      </w:r>
      <w:r>
        <w:tab/>
      </w:r>
      <w:r>
        <w:tab/>
      </w:r>
      <w:r>
        <w:tab/>
      </w:r>
      <w:r>
        <w:tab/>
      </w:r>
      <w:r>
        <w:tab/>
      </w:r>
      <w:r>
        <w:tab/>
        <w:t xml:space="preserve">                  2021</w:t>
      </w:r>
    </w:p>
    <w:p w14:paraId="00000007" w14:textId="77777777" w:rsidR="006935B7" w:rsidRDefault="003D614D">
      <w:pPr>
        <w:pStyle w:val="Normal0"/>
        <w:numPr>
          <w:ilvl w:val="0"/>
          <w:numId w:val="4"/>
        </w:numPr>
        <w:pBdr>
          <w:top w:val="nil"/>
          <w:left w:val="nil"/>
          <w:bottom w:val="nil"/>
          <w:right w:val="nil"/>
          <w:between w:val="nil"/>
        </w:pBdr>
      </w:pPr>
      <w:r>
        <w:rPr>
          <w:color w:val="000000"/>
        </w:rPr>
        <w:t xml:space="preserve">Field: </w:t>
      </w:r>
      <w:r>
        <w:t xml:space="preserve">International Relations and Foreign Policy </w:t>
      </w:r>
    </w:p>
    <w:p w14:paraId="00000008" w14:textId="77777777" w:rsidR="006935B7" w:rsidRDefault="003D614D">
      <w:pPr>
        <w:pStyle w:val="Normal0"/>
        <w:ind w:firstLine="720"/>
      </w:pPr>
      <w:r>
        <w:t>PhD, International Relations</w:t>
      </w:r>
      <w:r>
        <w:tab/>
      </w:r>
      <w:r>
        <w:tab/>
      </w:r>
      <w:r>
        <w:tab/>
      </w:r>
      <w:r>
        <w:tab/>
      </w:r>
      <w:r>
        <w:tab/>
      </w:r>
      <w:r>
        <w:tab/>
        <w:t xml:space="preserve">                           Present</w:t>
      </w:r>
    </w:p>
    <w:p w14:paraId="00000009" w14:textId="77777777" w:rsidR="006935B7" w:rsidRDefault="003D614D">
      <w:pPr>
        <w:pStyle w:val="Normal0"/>
        <w:numPr>
          <w:ilvl w:val="0"/>
          <w:numId w:val="4"/>
        </w:numPr>
        <w:pBdr>
          <w:top w:val="nil"/>
          <w:left w:val="nil"/>
          <w:bottom w:val="nil"/>
          <w:right w:val="nil"/>
          <w:between w:val="nil"/>
        </w:pBdr>
      </w:pPr>
      <w:r>
        <w:rPr>
          <w:color w:val="000000"/>
        </w:rPr>
        <w:t>Fields</w:t>
      </w:r>
      <w:r>
        <w:t>: Foreign Policy &amp; Security and Global Institutions &amp; Issues</w:t>
      </w:r>
    </w:p>
    <w:p w14:paraId="0000000A" w14:textId="77777777" w:rsidR="006935B7" w:rsidRDefault="006935B7">
      <w:pPr>
        <w:pStyle w:val="Normal0"/>
        <w:rPr>
          <w:b/>
          <w:u w:val="single"/>
        </w:rPr>
      </w:pPr>
    </w:p>
    <w:p w14:paraId="0000000B" w14:textId="77777777" w:rsidR="006935B7" w:rsidRDefault="003D614D">
      <w:pPr>
        <w:pStyle w:val="Normal0"/>
        <w:rPr>
          <w:b/>
          <w:u w:val="single"/>
        </w:rPr>
      </w:pPr>
      <w:r>
        <w:rPr>
          <w:b/>
          <w:u w:val="single"/>
        </w:rPr>
        <w:t>Certificates</w:t>
      </w:r>
    </w:p>
    <w:p w14:paraId="0000000C" w14:textId="77777777" w:rsidR="006935B7" w:rsidRDefault="003D614D">
      <w:pPr>
        <w:pStyle w:val="Normal0"/>
      </w:pPr>
      <w:r>
        <w:t>CLRA International Tutoring Program, UM</w:t>
      </w:r>
      <w:r>
        <w:tab/>
        <w:t xml:space="preserve">                                                                          April 2018</w:t>
      </w:r>
    </w:p>
    <w:p w14:paraId="0000000D" w14:textId="77777777" w:rsidR="006935B7" w:rsidRDefault="003D614D">
      <w:pPr>
        <w:pStyle w:val="Normal0"/>
      </w:pPr>
      <w:r>
        <w:t>Social/Behavioral Human Research, CITI Program</w:t>
      </w:r>
      <w:r>
        <w:tab/>
        <w:t xml:space="preserve">                                                              May 2018</w:t>
      </w:r>
    </w:p>
    <w:p w14:paraId="0000000E" w14:textId="77777777" w:rsidR="006935B7" w:rsidRDefault="003D614D">
      <w:pPr>
        <w:pStyle w:val="Normal0"/>
      </w:pPr>
      <w:r>
        <w:t>Teaching for Global Learning, FIU                                                                                                April 2019</w:t>
      </w:r>
    </w:p>
    <w:p w14:paraId="0000000F" w14:textId="77777777" w:rsidR="006935B7" w:rsidRDefault="003D614D">
      <w:pPr>
        <w:pStyle w:val="Normal0"/>
      </w:pPr>
      <w:r>
        <w:t>National Security Studies, FIU</w:t>
      </w:r>
      <w:r>
        <w:tab/>
        <w:t xml:space="preserve">                                                                                                     May 2020</w:t>
      </w:r>
    </w:p>
    <w:p w14:paraId="00000011" w14:textId="0467DFD5" w:rsidR="006935B7" w:rsidRDefault="003D614D">
      <w:pPr>
        <w:pStyle w:val="Normal0"/>
      </w:pPr>
      <w:r>
        <w:t>Women and Gender Studies, FIU                                                                                           December 2020</w:t>
      </w:r>
    </w:p>
    <w:p w14:paraId="2002AD2C" w14:textId="43A08B52" w:rsidR="00190682" w:rsidRDefault="00190682">
      <w:pPr>
        <w:pStyle w:val="Normal0"/>
      </w:pPr>
      <w:r>
        <w:t>Graduate Student Academy of Leaders, FIU</w:t>
      </w:r>
      <w:r>
        <w:tab/>
      </w:r>
      <w:r>
        <w:tab/>
      </w:r>
      <w:r>
        <w:tab/>
      </w:r>
      <w:r>
        <w:tab/>
        <w:t xml:space="preserve">                                  April 2022</w:t>
      </w:r>
    </w:p>
    <w:p w14:paraId="567D2F36" w14:textId="70EBB99C" w:rsidR="00D216B3" w:rsidRDefault="00D216B3" w:rsidP="00D216B3">
      <w:pPr>
        <w:pStyle w:val="Normal0"/>
      </w:pPr>
      <w:r>
        <w:t>University Teaching and Learning, Tier 1, FIU</w:t>
      </w:r>
      <w:r>
        <w:tab/>
        <w:t xml:space="preserve">                                                                         </w:t>
      </w:r>
      <w:r w:rsidR="00190682">
        <w:t>In Progress</w:t>
      </w:r>
    </w:p>
    <w:p w14:paraId="00000012" w14:textId="77777777" w:rsidR="006935B7" w:rsidRDefault="006935B7">
      <w:pPr>
        <w:pStyle w:val="Normal0"/>
        <w:rPr>
          <w:b/>
          <w:u w:val="single"/>
        </w:rPr>
      </w:pPr>
    </w:p>
    <w:p w14:paraId="68A186A3" w14:textId="77777777" w:rsidR="00190682" w:rsidRDefault="003D614D">
      <w:pPr>
        <w:pStyle w:val="Normal0"/>
        <w:rPr>
          <w:b/>
          <w:u w:val="single"/>
        </w:rPr>
      </w:pPr>
      <w:r>
        <w:rPr>
          <w:b/>
          <w:u w:val="single"/>
        </w:rPr>
        <w:t xml:space="preserve">Teaching and Research Experience </w:t>
      </w:r>
    </w:p>
    <w:p w14:paraId="17B70BD6" w14:textId="77777777" w:rsidR="00190682" w:rsidRDefault="00190682" w:rsidP="00190682">
      <w:pPr>
        <w:pStyle w:val="Normal0"/>
      </w:pPr>
      <w:r>
        <w:t xml:space="preserve">The University of Miami </w:t>
      </w:r>
      <w:proofErr w:type="spellStart"/>
      <w:r>
        <w:t>Camner</w:t>
      </w:r>
      <w:proofErr w:type="spellEnd"/>
      <w:r>
        <w:t xml:space="preserve"> Academic Resource Center, Tutor</w:t>
      </w:r>
      <w:r>
        <w:tab/>
        <w:t xml:space="preserve">     September 2016 – May 2018</w:t>
      </w:r>
    </w:p>
    <w:p w14:paraId="644DC471" w14:textId="77777777" w:rsidR="00190682" w:rsidRDefault="00190682" w:rsidP="00190682">
      <w:pPr>
        <w:pStyle w:val="Normal0"/>
        <w:numPr>
          <w:ilvl w:val="0"/>
          <w:numId w:val="2"/>
        </w:numPr>
        <w:pBdr>
          <w:top w:val="nil"/>
          <w:left w:val="nil"/>
          <w:bottom w:val="nil"/>
          <w:right w:val="nil"/>
          <w:between w:val="nil"/>
        </w:pBdr>
      </w:pPr>
      <w:r>
        <w:rPr>
          <w:color w:val="000000"/>
        </w:rPr>
        <w:t xml:space="preserve">Completed College Reading and Learning Association </w:t>
      </w:r>
      <w:r>
        <w:t>Certification</w:t>
      </w:r>
    </w:p>
    <w:p w14:paraId="167609A1" w14:textId="77777777" w:rsidR="00190682" w:rsidRDefault="00190682" w:rsidP="00190682">
      <w:pPr>
        <w:pStyle w:val="Normal0"/>
        <w:numPr>
          <w:ilvl w:val="0"/>
          <w:numId w:val="2"/>
        </w:numPr>
        <w:pBdr>
          <w:top w:val="nil"/>
          <w:left w:val="nil"/>
          <w:bottom w:val="nil"/>
          <w:right w:val="nil"/>
          <w:between w:val="nil"/>
        </w:pBdr>
      </w:pPr>
      <w:r>
        <w:rPr>
          <w:color w:val="000000"/>
        </w:rPr>
        <w:t>Conducted one-on-one tutoring sessions in a variety of subject areas including, International Relations, Comparative Politics, Introduction to Philosophy, and English</w:t>
      </w:r>
    </w:p>
    <w:p w14:paraId="495C3284" w14:textId="77777777" w:rsidR="00190682" w:rsidRPr="00B9513E" w:rsidRDefault="00190682" w:rsidP="00190682">
      <w:pPr>
        <w:pStyle w:val="Normal0"/>
        <w:numPr>
          <w:ilvl w:val="0"/>
          <w:numId w:val="2"/>
        </w:numPr>
        <w:pBdr>
          <w:top w:val="nil"/>
          <w:left w:val="nil"/>
          <w:bottom w:val="nil"/>
          <w:right w:val="nil"/>
          <w:between w:val="nil"/>
        </w:pBdr>
      </w:pPr>
      <w:r>
        <w:rPr>
          <w:color w:val="000000"/>
        </w:rPr>
        <w:t>Aided students in designing effective study techniques</w:t>
      </w:r>
    </w:p>
    <w:p w14:paraId="1C599AE9" w14:textId="77777777" w:rsidR="00190682" w:rsidRDefault="00190682" w:rsidP="00190682">
      <w:pPr>
        <w:pStyle w:val="Normal0"/>
      </w:pPr>
      <w:r>
        <w:t>University of Miami, History Department, Research Assistant                         December 2016 – June 2017</w:t>
      </w:r>
    </w:p>
    <w:p w14:paraId="349895E4" w14:textId="77777777" w:rsidR="00190682" w:rsidRDefault="00190682" w:rsidP="00190682">
      <w:pPr>
        <w:pStyle w:val="Normal0"/>
        <w:numPr>
          <w:ilvl w:val="0"/>
          <w:numId w:val="1"/>
        </w:numPr>
        <w:pBdr>
          <w:top w:val="nil"/>
          <w:left w:val="nil"/>
          <w:bottom w:val="nil"/>
          <w:right w:val="nil"/>
          <w:between w:val="nil"/>
        </w:pBdr>
      </w:pPr>
      <w:r>
        <w:rPr>
          <w:color w:val="000000"/>
        </w:rPr>
        <w:t>Collected and analyzed data for use in work by Dr. Gregory Bush</w:t>
      </w:r>
    </w:p>
    <w:p w14:paraId="6246B282" w14:textId="77777777" w:rsidR="00266F3F" w:rsidRDefault="00190682" w:rsidP="00266F3F">
      <w:pPr>
        <w:pStyle w:val="Normal0"/>
        <w:numPr>
          <w:ilvl w:val="0"/>
          <w:numId w:val="1"/>
        </w:numPr>
        <w:pBdr>
          <w:top w:val="nil"/>
          <w:left w:val="nil"/>
          <w:bottom w:val="nil"/>
          <w:right w:val="nil"/>
          <w:between w:val="nil"/>
        </w:pBdr>
      </w:pPr>
      <w:r>
        <w:rPr>
          <w:color w:val="000000"/>
        </w:rPr>
        <w:t>Edited written materials and prepared oral history questions in various research areas including, Populism in Miami, planned communities in South Florida, urban history of Florida, boosterism in Miami, and the evolution of disability law and funding of programs in Florida</w:t>
      </w:r>
      <w:r w:rsidR="00266F3F">
        <w:t xml:space="preserve"> </w:t>
      </w:r>
    </w:p>
    <w:p w14:paraId="00000013" w14:textId="7C3A43C4" w:rsidR="006935B7" w:rsidRDefault="003D614D" w:rsidP="00266F3F">
      <w:pPr>
        <w:pStyle w:val="Normal0"/>
        <w:pBdr>
          <w:top w:val="nil"/>
          <w:left w:val="nil"/>
          <w:bottom w:val="nil"/>
          <w:right w:val="nil"/>
          <w:between w:val="nil"/>
        </w:pBdr>
      </w:pPr>
      <w:r>
        <w:t>Florida International University, Graduate Teaching Assistant*</w:t>
      </w:r>
      <w:r>
        <w:tab/>
        <w:t xml:space="preserve">                             August 2018 – Present</w:t>
      </w:r>
    </w:p>
    <w:p w14:paraId="00000014" w14:textId="77777777" w:rsidR="006935B7" w:rsidRDefault="003D614D">
      <w:pPr>
        <w:pStyle w:val="Normal0"/>
        <w:numPr>
          <w:ilvl w:val="0"/>
          <w:numId w:val="4"/>
        </w:numPr>
        <w:pBdr>
          <w:top w:val="nil"/>
          <w:left w:val="nil"/>
          <w:bottom w:val="nil"/>
          <w:right w:val="nil"/>
          <w:between w:val="nil"/>
        </w:pBdr>
      </w:pPr>
      <w:r>
        <w:rPr>
          <w:color w:val="000000"/>
        </w:rPr>
        <w:t>Attend and assist in development of lecture</w:t>
      </w:r>
      <w:r>
        <w:t>s</w:t>
      </w:r>
      <w:r>
        <w:rPr>
          <w:color w:val="000000"/>
        </w:rPr>
        <w:t xml:space="preserve"> by professor of </w:t>
      </w:r>
      <w:proofErr w:type="gramStart"/>
      <w:r>
        <w:rPr>
          <w:color w:val="000000"/>
        </w:rPr>
        <w:t>record;</w:t>
      </w:r>
      <w:proofErr w:type="gramEnd"/>
      <w:r>
        <w:rPr>
          <w:color w:val="000000"/>
        </w:rPr>
        <w:t xml:space="preserve"> including via CANVAS</w:t>
      </w:r>
    </w:p>
    <w:p w14:paraId="00000015" w14:textId="77777777" w:rsidR="006935B7" w:rsidRDefault="003D614D">
      <w:pPr>
        <w:pStyle w:val="Normal0"/>
        <w:numPr>
          <w:ilvl w:val="0"/>
          <w:numId w:val="4"/>
        </w:numPr>
        <w:pBdr>
          <w:top w:val="nil"/>
          <w:left w:val="nil"/>
          <w:bottom w:val="nil"/>
          <w:right w:val="nil"/>
          <w:between w:val="nil"/>
        </w:pBdr>
      </w:pPr>
      <w:r>
        <w:rPr>
          <w:color w:val="000000"/>
        </w:rPr>
        <w:t>Review and grade undergraduate student assignments</w:t>
      </w:r>
    </w:p>
    <w:p w14:paraId="00000016" w14:textId="4D3B0C41" w:rsidR="006935B7" w:rsidRPr="00266F3F" w:rsidRDefault="003D614D">
      <w:pPr>
        <w:pStyle w:val="Normal0"/>
        <w:numPr>
          <w:ilvl w:val="0"/>
          <w:numId w:val="4"/>
        </w:numPr>
        <w:pBdr>
          <w:top w:val="nil"/>
          <w:left w:val="nil"/>
          <w:bottom w:val="nil"/>
          <w:right w:val="nil"/>
          <w:between w:val="nil"/>
        </w:pBdr>
      </w:pPr>
      <w:r>
        <w:rPr>
          <w:color w:val="000000"/>
        </w:rPr>
        <w:t xml:space="preserve">Prepare and present lectures </w:t>
      </w:r>
      <w:r w:rsidR="00B9513E">
        <w:rPr>
          <w:color w:val="000000"/>
        </w:rPr>
        <w:t>and course activities</w:t>
      </w:r>
    </w:p>
    <w:p w14:paraId="7A8E2AFA" w14:textId="77777777" w:rsidR="00266F3F" w:rsidRPr="00700AB3" w:rsidRDefault="00266F3F" w:rsidP="00266F3F">
      <w:pPr>
        <w:pStyle w:val="Normal0"/>
      </w:pPr>
      <w:r>
        <w:t>Florida International University, Graduate Student Instructor                                        May 2022 – Present</w:t>
      </w:r>
    </w:p>
    <w:p w14:paraId="6D51EA15" w14:textId="50EA3F07" w:rsidR="00266F3F" w:rsidRDefault="00266F3F" w:rsidP="00266F3F">
      <w:pPr>
        <w:pStyle w:val="Normal0"/>
        <w:numPr>
          <w:ilvl w:val="0"/>
          <w:numId w:val="5"/>
        </w:numPr>
      </w:pPr>
      <w:r>
        <w:t>Courses: International Protection of Human Rights, Contemporary International Problems</w:t>
      </w:r>
    </w:p>
    <w:p w14:paraId="288DC900" w14:textId="6264C7FC" w:rsidR="00B9513E" w:rsidRDefault="00B9513E" w:rsidP="00B9513E">
      <w:pPr>
        <w:pStyle w:val="Normal0"/>
        <w:pBdr>
          <w:top w:val="nil"/>
          <w:left w:val="nil"/>
          <w:bottom w:val="nil"/>
          <w:right w:val="nil"/>
          <w:between w:val="nil"/>
        </w:pBdr>
        <w:rPr>
          <w:color w:val="000000"/>
        </w:rPr>
      </w:pPr>
    </w:p>
    <w:p w14:paraId="4F58F739" w14:textId="458F4621" w:rsidR="00B9513E" w:rsidRDefault="00B9513E" w:rsidP="00B9513E">
      <w:pPr>
        <w:pStyle w:val="Normal0"/>
        <w:pBdr>
          <w:top w:val="nil"/>
          <w:left w:val="nil"/>
          <w:bottom w:val="nil"/>
          <w:right w:val="nil"/>
          <w:between w:val="nil"/>
        </w:pBdr>
        <w:rPr>
          <w:color w:val="000000"/>
          <w:u w:val="single"/>
        </w:rPr>
      </w:pPr>
      <w:r>
        <w:rPr>
          <w:color w:val="000000"/>
          <w:u w:val="single"/>
        </w:rPr>
        <w:t>Guest Lectures</w:t>
      </w:r>
    </w:p>
    <w:p w14:paraId="24823F60" w14:textId="04C864B3" w:rsidR="00B9513E" w:rsidRPr="00B9513E" w:rsidRDefault="00C92207" w:rsidP="00DD6755">
      <w:pPr>
        <w:pStyle w:val="Normal0"/>
        <w:pBdr>
          <w:top w:val="nil"/>
          <w:left w:val="nil"/>
          <w:bottom w:val="nil"/>
          <w:right w:val="nil"/>
          <w:between w:val="nil"/>
        </w:pBdr>
        <w:ind w:left="720" w:hanging="720"/>
      </w:pPr>
      <w:r>
        <w:t>Hernandez, Brianna N</w:t>
      </w:r>
      <w:r w:rsidR="00170E8D">
        <w:t>. “</w:t>
      </w:r>
      <w:r w:rsidR="00FD0204">
        <w:t>Failures of Securitization</w:t>
      </w:r>
      <w:r w:rsidR="00170E8D">
        <w:t>: Female Terrorists.”</w:t>
      </w:r>
      <w:r w:rsidR="003645CF">
        <w:t xml:space="preserve"> Lecture, Contemporary International Problems</w:t>
      </w:r>
      <w:r w:rsidR="004E1869">
        <w:t>,</w:t>
      </w:r>
      <w:r w:rsidR="003645CF">
        <w:t xml:space="preserve"> Florida International University</w:t>
      </w:r>
      <w:r w:rsidR="004E1869">
        <w:t xml:space="preserve">, </w:t>
      </w:r>
      <w:r w:rsidR="009E7109">
        <w:t xml:space="preserve">March 23, 2022. </w:t>
      </w:r>
    </w:p>
    <w:p w14:paraId="0000001E" w14:textId="77777777" w:rsidR="006935B7" w:rsidRDefault="006935B7">
      <w:pPr>
        <w:pStyle w:val="Normal0"/>
        <w:rPr>
          <w:b/>
          <w:u w:val="single"/>
        </w:rPr>
      </w:pPr>
    </w:p>
    <w:p w14:paraId="0000001F" w14:textId="745E82D4" w:rsidR="006935B7" w:rsidRDefault="003D614D">
      <w:pPr>
        <w:pStyle w:val="Normal0"/>
        <w:rPr>
          <w:b/>
          <w:u w:val="single"/>
        </w:rPr>
      </w:pPr>
      <w:r>
        <w:rPr>
          <w:b/>
          <w:u w:val="single"/>
        </w:rPr>
        <w:t xml:space="preserve">Publications  </w:t>
      </w:r>
    </w:p>
    <w:p w14:paraId="3F4C758B" w14:textId="77777777" w:rsidR="00266F3F" w:rsidRPr="00D216B3" w:rsidRDefault="00266F3F" w:rsidP="00266F3F">
      <w:pPr>
        <w:pStyle w:val="Normal0"/>
        <w:ind w:left="720" w:hanging="720"/>
      </w:pPr>
      <w:r>
        <w:t>Hernandez, Brianna Nicole. “Sexual Abuse in UN Peacekeeping: The Problem of Viewing Women as a 'Quick Fix'.” E-IR, February 20, 2020. https://www.e-ir.info/2020/02/20/sexual-abuse-in-un-peacekeeping-the-problem-of-viewing- women-as-a-quick-fix/.</w:t>
      </w:r>
    </w:p>
    <w:p w14:paraId="0EF07170" w14:textId="77777777" w:rsidR="00266F3F" w:rsidRPr="00D216B3" w:rsidRDefault="00266F3F" w:rsidP="00266F3F">
      <w:pPr>
        <w:pStyle w:val="Normal0"/>
        <w:ind w:left="720" w:hanging="720"/>
        <w:rPr>
          <w:lang w:val="es-US"/>
        </w:rPr>
      </w:pPr>
      <w:r>
        <w:t xml:space="preserve">Hernandez, Brianna Nicole. “Review - The Value of Everything.” </w:t>
      </w:r>
      <w:r w:rsidRPr="00D216B3">
        <w:rPr>
          <w:lang w:val="es-US"/>
        </w:rPr>
        <w:t>E-IR, June 9, 2020. https://www.e-</w:t>
      </w:r>
    </w:p>
    <w:p w14:paraId="393C9740" w14:textId="5AD5FBE5" w:rsidR="00266F3F" w:rsidRDefault="00266F3F" w:rsidP="00266F3F">
      <w:pPr>
        <w:pStyle w:val="Normal0"/>
        <w:ind w:left="720" w:hanging="720"/>
      </w:pPr>
      <w:r w:rsidRPr="00D216B3">
        <w:rPr>
          <w:lang w:val="es-US"/>
        </w:rPr>
        <w:t xml:space="preserve">             </w:t>
      </w:r>
      <w:r>
        <w:t>ir.info/2020/05/14/review-the-value-of-everything/.</w:t>
      </w:r>
    </w:p>
    <w:p w14:paraId="68CDEEBB" w14:textId="4A2D3C5D" w:rsidR="00266F3F" w:rsidRPr="00266F3F" w:rsidRDefault="00266F3F" w:rsidP="00266F3F">
      <w:pPr>
        <w:pStyle w:val="Normal0"/>
        <w:ind w:left="720" w:hanging="720"/>
      </w:pPr>
      <w:r>
        <w:lastRenderedPageBreak/>
        <w:t xml:space="preserve">Hernandez, Brianna Nicole. “Armed Conflict, Women and Climate Change.” International Feminist Journal of Politics, September 15, 2020, 1–3. https://doi.org/10.1080/14616742.2020.1815554. </w:t>
      </w:r>
    </w:p>
    <w:p w14:paraId="00000020" w14:textId="77777777" w:rsidR="006935B7" w:rsidRDefault="003D614D">
      <w:pPr>
        <w:pStyle w:val="Normal0"/>
      </w:pPr>
      <w:r>
        <w:t xml:space="preserve">Hernandez, Brianna Nicole. “Interactive Learning and Participation at Zoom University.” In Pandemic </w:t>
      </w:r>
    </w:p>
    <w:p w14:paraId="00000021" w14:textId="77777777" w:rsidR="006935B7" w:rsidRDefault="003D614D">
      <w:pPr>
        <w:pStyle w:val="Normal0"/>
        <w:ind w:left="720"/>
      </w:pPr>
      <w:r>
        <w:t>Pedagogy: Teaching International Relations amid Covid-19, by Andrew A. Szarejko. Palgrave Macmillan, 2022.</w:t>
      </w:r>
    </w:p>
    <w:p w14:paraId="00000022" w14:textId="77777777" w:rsidR="006935B7" w:rsidRDefault="003D614D">
      <w:pPr>
        <w:pStyle w:val="Normal0"/>
      </w:pPr>
      <w:r>
        <w:t xml:space="preserve">Zwingel, Susanne and Brianna N. Hernandez. “Feminism and Human Rights.” Oxford International </w:t>
      </w:r>
    </w:p>
    <w:p w14:paraId="00000023" w14:textId="77777777" w:rsidR="006935B7" w:rsidRDefault="003D614D">
      <w:pPr>
        <w:pStyle w:val="Normal0"/>
        <w:ind w:left="720"/>
        <w:rPr>
          <w:b/>
          <w:u w:val="single"/>
        </w:rPr>
      </w:pPr>
      <w:r>
        <w:t xml:space="preserve">Relations Bibliographies, </w:t>
      </w:r>
      <w:r>
        <w:rPr>
          <w:highlight w:val="yellow"/>
        </w:rPr>
        <w:t xml:space="preserve">date. </w:t>
      </w:r>
      <w:proofErr w:type="spellStart"/>
      <w:r>
        <w:rPr>
          <w:highlight w:val="yellow"/>
        </w:rPr>
        <w:t>url</w:t>
      </w:r>
      <w:proofErr w:type="spellEnd"/>
      <w:r>
        <w:rPr>
          <w:highlight w:val="yellow"/>
        </w:rPr>
        <w:t>.</w:t>
      </w:r>
      <w:r>
        <w:rPr>
          <w:b/>
          <w:u w:val="single"/>
          <w:shd w:val="clear" w:color="auto" w:fill="999999"/>
        </w:rPr>
        <w:t xml:space="preserve"> </w:t>
      </w:r>
      <w:r>
        <w:rPr>
          <w:b/>
          <w:u w:val="single"/>
        </w:rPr>
        <w:t xml:space="preserve">    </w:t>
      </w:r>
    </w:p>
    <w:p w14:paraId="7A7878A8" w14:textId="77777777" w:rsidR="004D5F87" w:rsidRDefault="004D5F87">
      <w:pPr>
        <w:pStyle w:val="Normal0"/>
        <w:rPr>
          <w:b/>
          <w:u w:val="single"/>
        </w:rPr>
      </w:pPr>
    </w:p>
    <w:p w14:paraId="00000029" w14:textId="0BEF34BE" w:rsidR="006935B7" w:rsidRDefault="003D614D">
      <w:pPr>
        <w:pStyle w:val="Normal0"/>
        <w:rPr>
          <w:u w:val="single"/>
        </w:rPr>
      </w:pPr>
      <w:r>
        <w:rPr>
          <w:b/>
          <w:u w:val="single"/>
        </w:rPr>
        <w:t>Conference Papers</w:t>
      </w:r>
      <w:r>
        <w:rPr>
          <w:u w:val="single"/>
        </w:rPr>
        <w:t xml:space="preserve">  </w:t>
      </w:r>
    </w:p>
    <w:p w14:paraId="5ACAE4EB" w14:textId="77777777" w:rsidR="00F87CEC" w:rsidRDefault="00F87CEC" w:rsidP="00F87CEC">
      <w:pPr>
        <w:pStyle w:val="Normal0"/>
        <w:ind w:left="720" w:hanging="720"/>
      </w:pPr>
      <w:r>
        <w:t>Hernandez, Brianna. 2019. “The Army Profession: Demoting the Centurion-focused Archetype.” Paper presented at ISA South in Memphis, Tennessee</w:t>
      </w:r>
    </w:p>
    <w:p w14:paraId="0AFAB779" w14:textId="77777777" w:rsidR="00F87CEC" w:rsidRDefault="00F87CEC" w:rsidP="00F87CEC">
      <w:pPr>
        <w:pStyle w:val="Normal0"/>
        <w:ind w:left="720" w:hanging="720"/>
      </w:pPr>
      <w:r>
        <w:t>Hernandez, Brianna. 2019. “Unfreezing a Gendered Narrative of Security: Male Victims of Sexual Violence During Conflict.” Paper presented at ISA Northeast in Providence, Rhode Island.</w:t>
      </w:r>
    </w:p>
    <w:p w14:paraId="0765F498" w14:textId="71236174" w:rsidR="00F87CEC" w:rsidRDefault="00F87CEC" w:rsidP="00F87CEC">
      <w:pPr>
        <w:pStyle w:val="Normal0"/>
        <w:ind w:left="720" w:hanging="720"/>
      </w:pPr>
      <w:r>
        <w:t>Hernandez, Brianna. 2020. “Rhetoric of Victimhood: Discourse of Sexual-Gender Based Violence in the UN Human Rights Regime.” Paper presented virtually at ISA Northeast.</w:t>
      </w:r>
    </w:p>
    <w:p w14:paraId="29391229" w14:textId="77777777" w:rsidR="00F87CEC" w:rsidRDefault="00F87CEC" w:rsidP="00F87CEC">
      <w:pPr>
        <w:pStyle w:val="Normal0"/>
        <w:ind w:left="720" w:hanging="720"/>
      </w:pPr>
      <w:r>
        <w:t>Hernandez, Brianna. 2021. “Explaining “Slut” to mi Abuela: Organizing for Reproductive Justice in Hispanic Communities.” Paper presented virtually at the annual meeting of ISA.</w:t>
      </w:r>
    </w:p>
    <w:p w14:paraId="3E130FDA" w14:textId="77777777" w:rsidR="00885384" w:rsidRDefault="00885384" w:rsidP="00885384">
      <w:pPr>
        <w:pStyle w:val="Normal0"/>
        <w:ind w:left="720" w:hanging="720"/>
      </w:pPr>
      <w:r>
        <w:t xml:space="preserve">Hernandez, </w:t>
      </w:r>
      <w:proofErr w:type="gramStart"/>
      <w:r>
        <w:t>Brianna</w:t>
      </w:r>
      <w:proofErr w:type="gramEnd"/>
      <w:r>
        <w:t xml:space="preserve"> and Christine Bianco. 2021. “Visibility of Violations: Prosecutorial Narratives of Male Victims of Sexual Violence.” Paper presented virtually at the annual meeting of ISA.</w:t>
      </w:r>
    </w:p>
    <w:p w14:paraId="620118ED" w14:textId="77777777" w:rsidR="00885384" w:rsidRDefault="00885384" w:rsidP="00885384">
      <w:pPr>
        <w:pStyle w:val="Normal0"/>
      </w:pPr>
      <w:r>
        <w:t xml:space="preserve">Hernandez, Brianna. 2021. “UN Human Rights Regime’s SGBV Rhetoric and Evolving Constructions of  </w:t>
      </w:r>
    </w:p>
    <w:p w14:paraId="5F262658" w14:textId="77777777" w:rsidR="00885384" w:rsidRDefault="00885384" w:rsidP="00885384">
      <w:pPr>
        <w:pStyle w:val="Normal0"/>
        <w:ind w:left="720"/>
      </w:pPr>
      <w:r>
        <w:t xml:space="preserve">Victimhood.” Paper presented virtually at Virginia Tech’s ASPECT Graduate Student Conference. </w:t>
      </w:r>
    </w:p>
    <w:p w14:paraId="1105F944" w14:textId="77777777" w:rsidR="00885384" w:rsidRDefault="00885384" w:rsidP="00885384">
      <w:pPr>
        <w:pStyle w:val="Normal0"/>
      </w:pPr>
      <w:r>
        <w:t xml:space="preserve">Hernandez, Brianna. 2021. “Delivering on the Women, Peace, and Security Agenda: An Integrated </w:t>
      </w:r>
    </w:p>
    <w:p w14:paraId="2D38567C" w14:textId="77777777" w:rsidR="00885384" w:rsidRDefault="00885384" w:rsidP="00885384">
      <w:pPr>
        <w:pStyle w:val="Normal0"/>
        <w:ind w:left="720"/>
      </w:pPr>
      <w:r w:rsidRPr="00D216B3">
        <w:rPr>
          <w:lang w:val="fr-CA"/>
        </w:rPr>
        <w:t xml:space="preserve">Content </w:t>
      </w:r>
      <w:proofErr w:type="spellStart"/>
      <w:r w:rsidRPr="00D216B3">
        <w:rPr>
          <w:lang w:val="fr-CA"/>
        </w:rPr>
        <w:t>Analysis</w:t>
      </w:r>
      <w:proofErr w:type="spellEnd"/>
      <w:r w:rsidRPr="00D216B3">
        <w:rPr>
          <w:lang w:val="fr-CA"/>
        </w:rPr>
        <w:t xml:space="preserve"> of UN WPS Documents.” </w:t>
      </w:r>
      <w:r>
        <w:t xml:space="preserve">Presented virtually at ISA Northeast. </w:t>
      </w:r>
    </w:p>
    <w:p w14:paraId="0DD7E095" w14:textId="77777777" w:rsidR="00885384" w:rsidRDefault="00885384" w:rsidP="00885384">
      <w:pPr>
        <w:pStyle w:val="Normal0"/>
      </w:pPr>
      <w:r>
        <w:t xml:space="preserve">Hernandez, Brianna. 2021. “Engendering Conservation: WWF and the Empowerment of Women and </w:t>
      </w:r>
    </w:p>
    <w:p w14:paraId="2DCF5B8B" w14:textId="77777777" w:rsidR="00885384" w:rsidRDefault="00885384" w:rsidP="00885384">
      <w:pPr>
        <w:pStyle w:val="Normal0"/>
        <w:ind w:left="720"/>
      </w:pPr>
      <w:r>
        <w:t xml:space="preserve">Girls.” Paper presented virtually at ISA Northeast. </w:t>
      </w:r>
    </w:p>
    <w:p w14:paraId="1B3FA7B0" w14:textId="77777777" w:rsidR="00885384" w:rsidRDefault="00885384" w:rsidP="00885384">
      <w:pPr>
        <w:pStyle w:val="Normal0"/>
        <w:ind w:left="720" w:hanging="720"/>
      </w:pPr>
      <w:r>
        <w:t>Hernandez, Brianna. 2022. “</w:t>
      </w:r>
      <w:r w:rsidRPr="00DB6480">
        <w:t>#</w:t>
      </w:r>
      <w:proofErr w:type="spellStart"/>
      <w:r w:rsidRPr="00DB6480">
        <w:t>ThereIsHelp</w:t>
      </w:r>
      <w:proofErr w:type="spellEnd"/>
      <w:r w:rsidRPr="00DB6480">
        <w:t>: Twitter and Domestic Violence</w:t>
      </w:r>
      <w:r>
        <w:t xml:space="preserve">.” Presented virtually at FAU Feminist Graduate Student Organization Student Conference, Praxis Plugged In: Applying Feminist Theory </w:t>
      </w:r>
      <w:proofErr w:type="gramStart"/>
      <w:r>
        <w:t>In</w:t>
      </w:r>
      <w:proofErr w:type="gramEnd"/>
      <w:r>
        <w:t xml:space="preserve"> An Increasingly Digital World.  </w:t>
      </w:r>
    </w:p>
    <w:p w14:paraId="72C71704" w14:textId="6E7BE1E1" w:rsidR="00F87CEC" w:rsidRPr="00885384" w:rsidRDefault="00885384" w:rsidP="00885384">
      <w:pPr>
        <w:pStyle w:val="Normal0"/>
        <w:ind w:left="720" w:hanging="720"/>
      </w:pPr>
      <w:r>
        <w:t>Hernandez, Brianna. 2022. “Gender and Securitization: Female Terrorists and Fear.” Presented virtually at the annual meeting of ISA.</w:t>
      </w:r>
    </w:p>
    <w:p w14:paraId="3E07D8CD" w14:textId="21955540" w:rsidR="009862C0" w:rsidRDefault="009862C0" w:rsidP="00CF4194">
      <w:pPr>
        <w:pStyle w:val="Normal0"/>
        <w:ind w:left="720" w:hanging="720"/>
      </w:pPr>
      <w:r>
        <w:t>Hernandez, Brianna. 2022. “</w:t>
      </w:r>
      <w:r w:rsidRPr="009862C0">
        <w:t>Productive Power of Organizing for Reproductive Health: Cases of the Latina Institutes</w:t>
      </w:r>
      <w:r>
        <w:t>.</w:t>
      </w:r>
      <w:r w:rsidRPr="009862C0">
        <w:t>”</w:t>
      </w:r>
      <w:r>
        <w:t xml:space="preserve"> Presented virtually at the </w:t>
      </w:r>
      <w:r w:rsidRPr="009862C0">
        <w:t>FAU Americas Initiative Research Symposium on Gender Politics in the Americas</w:t>
      </w:r>
      <w:r>
        <w:t>.</w:t>
      </w:r>
    </w:p>
    <w:p w14:paraId="78F429ED" w14:textId="77777777" w:rsidR="00885384" w:rsidRPr="009862C0" w:rsidRDefault="00885384" w:rsidP="00CF4194">
      <w:pPr>
        <w:pStyle w:val="Normal0"/>
        <w:ind w:left="720" w:hanging="720"/>
      </w:pPr>
    </w:p>
    <w:p w14:paraId="00000037" w14:textId="77777777" w:rsidR="006935B7" w:rsidRDefault="003D614D">
      <w:pPr>
        <w:pStyle w:val="Normal0"/>
        <w:rPr>
          <w:b/>
          <w:u w:val="single"/>
        </w:rPr>
      </w:pPr>
      <w:r>
        <w:rPr>
          <w:b/>
          <w:u w:val="single"/>
        </w:rPr>
        <w:t>Professional and University Service</w:t>
      </w:r>
    </w:p>
    <w:p w14:paraId="00000038" w14:textId="7AB9CE5F" w:rsidR="006935B7" w:rsidRDefault="003D614D">
      <w:pPr>
        <w:pStyle w:val="Normal0"/>
        <w:tabs>
          <w:tab w:val="left" w:pos="3013"/>
        </w:tabs>
        <w:ind w:left="720" w:hanging="720"/>
        <w:rPr>
          <w:u w:val="single"/>
        </w:rPr>
      </w:pPr>
      <w:r>
        <w:rPr>
          <w:u w:val="single"/>
        </w:rPr>
        <w:t xml:space="preserve">Academic Conferences </w:t>
      </w:r>
    </w:p>
    <w:p w14:paraId="56F92297" w14:textId="58293EBE" w:rsidR="00885384" w:rsidRDefault="00885384" w:rsidP="00711F9C">
      <w:pPr>
        <w:pStyle w:val="Normal0"/>
        <w:ind w:left="720" w:hanging="720"/>
      </w:pPr>
      <w:r>
        <w:t xml:space="preserve">Chair and Discussant. 2020. Gender, </w:t>
      </w:r>
      <w:proofErr w:type="gramStart"/>
      <w:r>
        <w:t>Power</w:t>
      </w:r>
      <w:proofErr w:type="gramEnd"/>
      <w:r>
        <w:t xml:space="preserve"> and Women's Rights. Panel conducted at the virtual meeting of ISA Northeast. </w:t>
      </w:r>
    </w:p>
    <w:p w14:paraId="4158EF44" w14:textId="35588A2F" w:rsidR="00711F9C" w:rsidRDefault="00711F9C" w:rsidP="00711F9C">
      <w:pPr>
        <w:pStyle w:val="Normal0"/>
        <w:ind w:left="720" w:hanging="720"/>
      </w:pPr>
      <w:r>
        <w:t>Roundtable Participant. 2020. “Pandemic Pedagogy: Teaching IR Amid Covid-19,” Roundtable conducted at the virtual meeting of ISA Northeast.</w:t>
      </w:r>
    </w:p>
    <w:p w14:paraId="6593945D" w14:textId="0DCB8FDC" w:rsidR="00711F9C" w:rsidRDefault="00711F9C" w:rsidP="00711F9C">
      <w:pPr>
        <w:pStyle w:val="Normal0"/>
        <w:tabs>
          <w:tab w:val="left" w:pos="3013"/>
        </w:tabs>
        <w:ind w:left="720" w:hanging="720"/>
      </w:pPr>
      <w:r>
        <w:t>Governing Council. 2021 - Present. International Studies Association Northeast Conference.</w:t>
      </w:r>
    </w:p>
    <w:p w14:paraId="452F10C4" w14:textId="1EFC7AA1" w:rsidR="004D5F87" w:rsidRPr="004D5F87" w:rsidRDefault="004D5F87">
      <w:pPr>
        <w:pStyle w:val="Normal0"/>
        <w:tabs>
          <w:tab w:val="left" w:pos="3013"/>
        </w:tabs>
        <w:ind w:left="720" w:hanging="720"/>
      </w:pPr>
      <w:r w:rsidRPr="004D5F87">
        <w:t>Discussant</w:t>
      </w:r>
      <w:r w:rsidR="00604F55">
        <w:t xml:space="preserve">. 2022. </w:t>
      </w:r>
      <w:r w:rsidR="00FD0204">
        <w:t xml:space="preserve">Gender and Security. </w:t>
      </w:r>
      <w:r w:rsidR="00604F55">
        <w:t xml:space="preserve">Panel conducted at the virtual </w:t>
      </w:r>
      <w:r w:rsidR="004B7009">
        <w:t>component</w:t>
      </w:r>
      <w:r w:rsidR="00604F55">
        <w:t xml:space="preserve"> of ISA Annual.</w:t>
      </w:r>
    </w:p>
    <w:p w14:paraId="0000003C" w14:textId="77777777" w:rsidR="006935B7" w:rsidRDefault="006935B7">
      <w:pPr>
        <w:pStyle w:val="Normal0"/>
      </w:pPr>
    </w:p>
    <w:p w14:paraId="0000003D" w14:textId="3C35AAE4" w:rsidR="006935B7" w:rsidRDefault="003D614D">
      <w:pPr>
        <w:pStyle w:val="Normal0"/>
        <w:rPr>
          <w:u w:val="single"/>
        </w:rPr>
      </w:pPr>
      <w:r>
        <w:rPr>
          <w:u w:val="single"/>
        </w:rPr>
        <w:t>Florida International University</w:t>
      </w:r>
    </w:p>
    <w:p w14:paraId="2E32B9EB" w14:textId="77777777" w:rsidR="00711F9C" w:rsidRDefault="00711F9C" w:rsidP="00711F9C">
      <w:pPr>
        <w:pStyle w:val="Normal0"/>
      </w:pPr>
      <w:r>
        <w:t xml:space="preserve">Member. 2019-20. FIU Graduate Advisory Board. </w:t>
      </w:r>
    </w:p>
    <w:p w14:paraId="05D93E18" w14:textId="77777777" w:rsidR="00711F9C" w:rsidRDefault="00711F9C" w:rsidP="00711F9C">
      <w:pPr>
        <w:pStyle w:val="Normal0"/>
      </w:pPr>
      <w:r>
        <w:t xml:space="preserve">Chair and Discussant. 2019. “Class and Intimate Relationships in India.” Visiting scholar series in the </w:t>
      </w:r>
    </w:p>
    <w:p w14:paraId="7A2FE081" w14:textId="77777777" w:rsidR="00711F9C" w:rsidRDefault="00711F9C" w:rsidP="00711F9C">
      <w:pPr>
        <w:pStyle w:val="Normal0"/>
        <w:ind w:left="720"/>
      </w:pPr>
      <w:r>
        <w:lastRenderedPageBreak/>
        <w:t xml:space="preserve">Department of Global Sociocultural Studies. </w:t>
      </w:r>
    </w:p>
    <w:p w14:paraId="71E9B787" w14:textId="065964C4" w:rsidR="00711F9C" w:rsidRDefault="00711F9C">
      <w:pPr>
        <w:pStyle w:val="Normal0"/>
        <w:rPr>
          <w:u w:val="single"/>
        </w:rPr>
      </w:pPr>
      <w:r>
        <w:t xml:space="preserve">Vice President. 2020-present. Political Science and International Relations Graduate Student Organization.  </w:t>
      </w:r>
    </w:p>
    <w:p w14:paraId="0000003E" w14:textId="2E7B7152" w:rsidR="006935B7" w:rsidRDefault="003D614D">
      <w:pPr>
        <w:pStyle w:val="Normal0"/>
      </w:pPr>
      <w:r>
        <w:t>Graduate Student Representative. 2020-present. FIU PIR Diversity, Equity, and Inclusion Committee.</w:t>
      </w:r>
    </w:p>
    <w:p w14:paraId="50B72085" w14:textId="52DAC14B" w:rsidR="00711F9C" w:rsidRDefault="0078729A">
      <w:pPr>
        <w:pStyle w:val="Normal0"/>
      </w:pPr>
      <w:r>
        <w:t>Presenter</w:t>
      </w:r>
      <w:r w:rsidR="00B7668D">
        <w:t xml:space="preserve"> and Facilitator</w:t>
      </w:r>
      <w:r>
        <w:t xml:space="preserve">. May 2022. </w:t>
      </w:r>
      <w:r w:rsidR="009659A2">
        <w:t xml:space="preserve">“SOGI and Pronouns” for </w:t>
      </w:r>
      <w:r>
        <w:t>Engagement Academy</w:t>
      </w:r>
      <w:r w:rsidR="009659A2">
        <w:t xml:space="preserve">. Office of </w:t>
      </w:r>
      <w:r w:rsidR="00B7668D">
        <w:t>Engagement</w:t>
      </w:r>
      <w:r w:rsidR="00471113">
        <w:t xml:space="preserve">, FIU. </w:t>
      </w:r>
    </w:p>
    <w:p w14:paraId="00000045" w14:textId="77777777" w:rsidR="006935B7" w:rsidRDefault="006935B7">
      <w:pPr>
        <w:pStyle w:val="Normal0"/>
      </w:pPr>
    </w:p>
    <w:p w14:paraId="00000046" w14:textId="77777777" w:rsidR="006935B7" w:rsidRDefault="003D614D">
      <w:pPr>
        <w:pStyle w:val="Normal0"/>
        <w:rPr>
          <w:b/>
          <w:u w:val="single"/>
        </w:rPr>
      </w:pPr>
      <w:r>
        <w:rPr>
          <w:b/>
          <w:u w:val="single"/>
        </w:rPr>
        <w:t xml:space="preserve">Community and Professional Involvement </w:t>
      </w:r>
    </w:p>
    <w:p w14:paraId="00000047" w14:textId="77777777" w:rsidR="006935B7" w:rsidRDefault="003D614D">
      <w:pPr>
        <w:pStyle w:val="Normal0"/>
      </w:pPr>
      <w:proofErr w:type="spellStart"/>
      <w:r>
        <w:t>URise</w:t>
      </w:r>
      <w:proofErr w:type="spellEnd"/>
      <w:r>
        <w:t>, Executive Director                                                                                                        2017 - Present</w:t>
      </w:r>
    </w:p>
    <w:p w14:paraId="00000048" w14:textId="77777777" w:rsidR="006935B7" w:rsidRDefault="003D614D">
      <w:pPr>
        <w:pStyle w:val="Normal0"/>
      </w:pPr>
      <w:r>
        <w:t xml:space="preserve">International Studies Association, Member </w:t>
      </w:r>
      <w:r>
        <w:tab/>
      </w:r>
      <w:r>
        <w:tab/>
      </w:r>
      <w:r>
        <w:tab/>
      </w:r>
      <w:r>
        <w:tab/>
      </w:r>
      <w:r>
        <w:tab/>
        <w:t xml:space="preserve">                2019 - Present</w:t>
      </w:r>
    </w:p>
    <w:p w14:paraId="00000049" w14:textId="77777777" w:rsidR="006935B7" w:rsidRDefault="003D614D">
      <w:pPr>
        <w:pStyle w:val="Normal0"/>
      </w:pPr>
      <w:r>
        <w:t>UN Women, USA, Member</w:t>
      </w:r>
      <w:r>
        <w:tab/>
        <w:t xml:space="preserve">                                                                                              2019 – Present</w:t>
      </w:r>
    </w:p>
    <w:p w14:paraId="0000004A" w14:textId="77777777" w:rsidR="006935B7" w:rsidRDefault="003D614D">
      <w:pPr>
        <w:pStyle w:val="Normal0"/>
      </w:pPr>
      <w:r>
        <w:t>Broward County Library Advisory Board, Member</w:t>
      </w:r>
      <w:r>
        <w:tab/>
        <w:t xml:space="preserve">                                                       2020 - Present</w:t>
      </w:r>
    </w:p>
    <w:p w14:paraId="0000004B" w14:textId="29C82962" w:rsidR="006935B7" w:rsidRDefault="003D614D">
      <w:pPr>
        <w:pStyle w:val="Normal0"/>
      </w:pPr>
      <w:r>
        <w:t>World Wildlife Fund, Panda Ambassador                                                                                2020 - Present</w:t>
      </w:r>
    </w:p>
    <w:p w14:paraId="0000004C" w14:textId="15B7659A" w:rsidR="006935B7" w:rsidRDefault="003D614D">
      <w:pPr>
        <w:pStyle w:val="Normal0"/>
      </w:pPr>
      <w:r>
        <w:t>Women’s International League for Peace and Freedom, Member</w:t>
      </w:r>
      <w:r>
        <w:tab/>
        <w:t xml:space="preserve">                                          2020 </w:t>
      </w:r>
      <w:r w:rsidR="00190682">
        <w:t>–</w:t>
      </w:r>
      <w:r>
        <w:t>Present</w:t>
      </w:r>
    </w:p>
    <w:p w14:paraId="308E9015" w14:textId="587B8558" w:rsidR="00190682" w:rsidRDefault="00190682">
      <w:pPr>
        <w:pStyle w:val="Normal0"/>
      </w:pPr>
      <w:r>
        <w:t>Academic Council of the United Nations System, Member</w:t>
      </w:r>
      <w:r>
        <w:tab/>
      </w:r>
      <w:r>
        <w:tab/>
      </w:r>
      <w:r>
        <w:tab/>
        <w:t xml:space="preserve">                2021 - Present</w:t>
      </w:r>
    </w:p>
    <w:p w14:paraId="00000050" w14:textId="77777777" w:rsidR="006935B7" w:rsidRDefault="003D614D">
      <w:pPr>
        <w:pStyle w:val="Normal0"/>
      </w:pPr>
      <w:r>
        <w:tab/>
      </w:r>
    </w:p>
    <w:p w14:paraId="00000051" w14:textId="77777777" w:rsidR="006935B7" w:rsidRDefault="003D614D">
      <w:pPr>
        <w:pStyle w:val="Normal0"/>
        <w:rPr>
          <w:b/>
          <w:u w:val="single"/>
        </w:rPr>
      </w:pPr>
      <w:r>
        <w:rPr>
          <w:b/>
          <w:u w:val="single"/>
        </w:rPr>
        <w:t>Honors and Awards</w:t>
      </w:r>
    </w:p>
    <w:p w14:paraId="00000052" w14:textId="77777777" w:rsidR="006935B7" w:rsidRDefault="003D614D">
      <w:pPr>
        <w:pStyle w:val="Normal0"/>
        <w:rPr>
          <w:u w:val="single"/>
        </w:rPr>
      </w:pPr>
      <w:r>
        <w:rPr>
          <w:u w:val="single"/>
        </w:rPr>
        <w:t>Practicums, Fellowships, and Summits</w:t>
      </w:r>
    </w:p>
    <w:p w14:paraId="00000053" w14:textId="77777777" w:rsidR="006935B7" w:rsidRDefault="003D614D">
      <w:pPr>
        <w:pStyle w:val="Normal0"/>
      </w:pPr>
      <w:r>
        <w:t>Student Leadership Institute, Graduate</w:t>
      </w:r>
      <w:r>
        <w:tab/>
      </w:r>
      <w:r>
        <w:tab/>
      </w:r>
      <w:r>
        <w:tab/>
      </w:r>
      <w:r>
        <w:tab/>
        <w:t xml:space="preserve">                                            August 2015</w:t>
      </w:r>
    </w:p>
    <w:p w14:paraId="00000054" w14:textId="77777777" w:rsidR="006935B7" w:rsidRDefault="003D614D">
      <w:pPr>
        <w:pStyle w:val="Normal0"/>
      </w:pPr>
      <w:r>
        <w:t>Campus Election Engagement Project, Fellow</w:t>
      </w:r>
      <w:r>
        <w:tab/>
        <w:t xml:space="preserve">                                         August 2016 - November 2016 </w:t>
      </w:r>
    </w:p>
    <w:p w14:paraId="00000055" w14:textId="77777777" w:rsidR="006935B7" w:rsidRDefault="003D614D">
      <w:pPr>
        <w:pStyle w:val="Normal0"/>
      </w:pPr>
      <w:r>
        <w:t>Summit for Leadership, Diversity, and Social Change, Graduate</w:t>
      </w:r>
      <w:r>
        <w:tab/>
      </w:r>
      <w:r>
        <w:tab/>
        <w:t xml:space="preserve">                          November 2016 </w:t>
      </w:r>
    </w:p>
    <w:p w14:paraId="00000056" w14:textId="77777777" w:rsidR="006935B7" w:rsidRDefault="003D614D">
      <w:pPr>
        <w:pStyle w:val="Normal0"/>
      </w:pPr>
      <w:r>
        <w:t xml:space="preserve">South Florida </w:t>
      </w:r>
      <w:proofErr w:type="spellStart"/>
      <w:r>
        <w:t>LeaderShape</w:t>
      </w:r>
      <w:proofErr w:type="spellEnd"/>
      <w:r>
        <w:t xml:space="preserve"> Institute, Graduate</w:t>
      </w:r>
      <w:r>
        <w:tab/>
      </w:r>
      <w:r>
        <w:tab/>
      </w:r>
      <w:r>
        <w:tab/>
        <w:t xml:space="preserve">                                            August 2017 </w:t>
      </w:r>
    </w:p>
    <w:p w14:paraId="00000057" w14:textId="1E7CAA9F" w:rsidR="006935B7" w:rsidRDefault="003D614D">
      <w:pPr>
        <w:pStyle w:val="Normal0"/>
      </w:pPr>
      <w:r>
        <w:t>Clinton Global Initiative University, Commitment Maker</w:t>
      </w:r>
      <w:r w:rsidR="00BF3D2E">
        <w:t xml:space="preserve">         </w:t>
      </w:r>
      <w:r>
        <w:t xml:space="preserve">                                               October 2017</w:t>
      </w:r>
    </w:p>
    <w:p w14:paraId="00000058" w14:textId="77777777" w:rsidR="006935B7" w:rsidRDefault="003D614D">
      <w:pPr>
        <w:pStyle w:val="Normal0"/>
      </w:pPr>
      <w:r>
        <w:t>Atlantic Coast Conference Advocate, University of Miami Representative</w:t>
      </w:r>
      <w:r>
        <w:tab/>
      </w:r>
      <w:r>
        <w:tab/>
        <w:t xml:space="preserve">    October 2017 Independent Colleges and Universities of Florida, Presidential Fellow</w:t>
      </w:r>
      <w:r>
        <w:tab/>
        <w:t xml:space="preserve">September 2017 – January 2018 </w:t>
      </w:r>
    </w:p>
    <w:p w14:paraId="00000059" w14:textId="77777777" w:rsidR="006935B7" w:rsidRDefault="003D614D">
      <w:pPr>
        <w:pStyle w:val="Normal0"/>
      </w:pPr>
      <w:r>
        <w:t>WILPF Practicum in Advocacy, Participant</w:t>
      </w:r>
      <w:r>
        <w:tab/>
      </w:r>
      <w:r>
        <w:tab/>
        <w:t xml:space="preserve">                                                       March 2020**</w:t>
      </w:r>
      <w:r>
        <w:tab/>
      </w:r>
    </w:p>
    <w:p w14:paraId="64EDDEDD" w14:textId="77777777" w:rsidR="00BF3D2E" w:rsidRDefault="00BF3D2E">
      <w:pPr>
        <w:pStyle w:val="Normal0"/>
      </w:pPr>
    </w:p>
    <w:p w14:paraId="0000005B" w14:textId="77777777" w:rsidR="006935B7" w:rsidRDefault="003D614D">
      <w:pPr>
        <w:pStyle w:val="Normal0"/>
        <w:rPr>
          <w:u w:val="single"/>
        </w:rPr>
      </w:pPr>
      <w:r>
        <w:rPr>
          <w:u w:val="single"/>
        </w:rPr>
        <w:t>Honor Societies</w:t>
      </w:r>
    </w:p>
    <w:p w14:paraId="0000005C" w14:textId="77777777" w:rsidR="006935B7" w:rsidRDefault="003D614D">
      <w:pPr>
        <w:pStyle w:val="Normal0"/>
      </w:pPr>
      <w:r>
        <w:t>Alpha Lambda Delta</w:t>
      </w:r>
      <w:r>
        <w:tab/>
        <w:t xml:space="preserve">                                                                                                               March 2015</w:t>
      </w:r>
    </w:p>
    <w:p w14:paraId="0000005D" w14:textId="77777777" w:rsidR="006935B7" w:rsidRDefault="003D614D">
      <w:pPr>
        <w:pStyle w:val="Normal0"/>
      </w:pPr>
      <w:r>
        <w:t>Pi Sigma Alpha</w:t>
      </w:r>
      <w:r>
        <w:tab/>
      </w:r>
      <w:r>
        <w:tab/>
      </w:r>
      <w:r>
        <w:tab/>
      </w:r>
      <w:r>
        <w:tab/>
      </w:r>
      <w:r>
        <w:tab/>
      </w:r>
      <w:r>
        <w:tab/>
      </w:r>
      <w:r>
        <w:tab/>
      </w:r>
      <w:r>
        <w:tab/>
      </w:r>
      <w:r>
        <w:tab/>
        <w:t xml:space="preserve">             December 2016</w:t>
      </w:r>
    </w:p>
    <w:p w14:paraId="0000005E" w14:textId="77777777" w:rsidR="006935B7" w:rsidRDefault="003D614D">
      <w:pPr>
        <w:pStyle w:val="Normal0"/>
      </w:pPr>
      <w:r>
        <w:t>Iron Arrow Honor Society</w:t>
      </w:r>
      <w:r>
        <w:tab/>
        <w:t xml:space="preserve">                                                                                                  March 2018</w:t>
      </w:r>
    </w:p>
    <w:p w14:paraId="0000005F" w14:textId="77777777" w:rsidR="006935B7" w:rsidRDefault="003D614D">
      <w:pPr>
        <w:pStyle w:val="Normal0"/>
      </w:pPr>
      <w:r>
        <w:t>Phi Alpha Theta</w:t>
      </w:r>
      <w:r>
        <w:tab/>
      </w:r>
      <w:r>
        <w:tab/>
      </w:r>
      <w:r>
        <w:tab/>
      </w:r>
      <w:r>
        <w:tab/>
      </w:r>
      <w:r>
        <w:tab/>
      </w:r>
      <w:r>
        <w:tab/>
      </w:r>
      <w:r>
        <w:tab/>
      </w:r>
      <w:r>
        <w:tab/>
      </w:r>
      <w:r>
        <w:tab/>
        <w:t xml:space="preserve">        April 2018</w:t>
      </w:r>
    </w:p>
    <w:p w14:paraId="00000060" w14:textId="77777777" w:rsidR="006935B7" w:rsidRDefault="003D614D">
      <w:pPr>
        <w:pStyle w:val="Normal0"/>
      </w:pPr>
      <w:r>
        <w:t xml:space="preserve">Golden Key International </w:t>
      </w:r>
      <w:proofErr w:type="spellStart"/>
      <w:r>
        <w:t>Honour</w:t>
      </w:r>
      <w:proofErr w:type="spellEnd"/>
      <w:r>
        <w:t xml:space="preserve"> Society</w:t>
      </w:r>
      <w:r>
        <w:tab/>
        <w:t xml:space="preserve">                                                                     October 2019</w:t>
      </w:r>
    </w:p>
    <w:p w14:paraId="00000061" w14:textId="77777777" w:rsidR="006935B7" w:rsidRDefault="006935B7">
      <w:pPr>
        <w:pStyle w:val="Normal0"/>
      </w:pPr>
    </w:p>
    <w:p w14:paraId="00000062" w14:textId="77777777" w:rsidR="006935B7" w:rsidRDefault="003D614D">
      <w:pPr>
        <w:pStyle w:val="Normal0"/>
        <w:rPr>
          <w:u w:val="single"/>
        </w:rPr>
      </w:pPr>
      <w:r>
        <w:rPr>
          <w:u w:val="single"/>
        </w:rPr>
        <w:t>Academic Awards</w:t>
      </w:r>
    </w:p>
    <w:p w14:paraId="00000063" w14:textId="77777777" w:rsidR="006935B7" w:rsidRDefault="003D614D">
      <w:pPr>
        <w:pStyle w:val="Normal0"/>
      </w:pPr>
      <w:r>
        <w:t>University of Miami’s Honors Thesis Program in History</w:t>
      </w:r>
      <w:r>
        <w:tab/>
      </w:r>
      <w:r>
        <w:tab/>
      </w:r>
      <w:r>
        <w:tab/>
        <w:t xml:space="preserve">                 January 2017 </w:t>
      </w:r>
    </w:p>
    <w:p w14:paraId="00000064" w14:textId="77777777" w:rsidR="006935B7" w:rsidRDefault="003D614D">
      <w:pPr>
        <w:pStyle w:val="Normal0"/>
      </w:pPr>
      <w:r>
        <w:t>Jennifer Wollman Award for Outstanding Performance in History</w:t>
      </w:r>
      <w:r>
        <w:tab/>
        <w:t xml:space="preserve">                                  April 2018</w:t>
      </w:r>
    </w:p>
    <w:p w14:paraId="00000065" w14:textId="77777777" w:rsidR="006935B7" w:rsidRDefault="003D614D">
      <w:pPr>
        <w:pStyle w:val="Normal0"/>
      </w:pPr>
      <w:r>
        <w:t>UMiami Departmental Graduation Honors, History</w:t>
      </w:r>
      <w:r>
        <w:tab/>
        <w:t xml:space="preserve">                                                              May 2018</w:t>
      </w:r>
    </w:p>
    <w:p w14:paraId="00000066" w14:textId="77777777" w:rsidR="006935B7" w:rsidRDefault="003D614D">
      <w:pPr>
        <w:pStyle w:val="Normal0"/>
      </w:pPr>
      <w:r>
        <w:t>UMiami Departmental Graduation Honors, Political Science</w:t>
      </w:r>
      <w:r>
        <w:tab/>
        <w:t xml:space="preserve">                                                 May 2018</w:t>
      </w:r>
    </w:p>
    <w:p w14:paraId="00000067" w14:textId="77777777" w:rsidR="006935B7" w:rsidRDefault="003D614D">
      <w:pPr>
        <w:pStyle w:val="Normal0"/>
      </w:pPr>
      <w:r>
        <w:t>FIU Politics and International Relations Departmental Award, Best Paper in IR                 September 2019</w:t>
      </w:r>
    </w:p>
    <w:p w14:paraId="00000068" w14:textId="77777777" w:rsidR="006935B7" w:rsidRDefault="003D614D">
      <w:pPr>
        <w:pStyle w:val="Normal0"/>
      </w:pPr>
      <w:r>
        <w:t>FIU Politics and International Relations Departmental Award, Service Excellence             September 2021</w:t>
      </w:r>
    </w:p>
    <w:p w14:paraId="00000069" w14:textId="77777777" w:rsidR="006935B7" w:rsidRDefault="006935B7">
      <w:pPr>
        <w:pStyle w:val="Normal0"/>
      </w:pPr>
    </w:p>
    <w:p w14:paraId="0000006A" w14:textId="77777777" w:rsidR="006935B7" w:rsidRDefault="003D614D">
      <w:pPr>
        <w:pStyle w:val="Normal0"/>
        <w:rPr>
          <w:u w:val="single"/>
        </w:rPr>
      </w:pPr>
      <w:r>
        <w:rPr>
          <w:u w:val="single"/>
        </w:rPr>
        <w:t>Community Awards</w:t>
      </w:r>
    </w:p>
    <w:p w14:paraId="0000006D" w14:textId="4ECAC627" w:rsidR="006935B7" w:rsidRDefault="003D614D">
      <w:pPr>
        <w:pStyle w:val="Normal0"/>
      </w:pPr>
      <w:r>
        <w:t>Louise P. Mills Award for Contributions in Improving the Status of Women</w:t>
      </w:r>
      <w:r>
        <w:tab/>
        <w:t xml:space="preserve">                   March 2018</w:t>
      </w:r>
    </w:p>
    <w:p w14:paraId="0000006E" w14:textId="77F5752E" w:rsidR="006935B7" w:rsidRDefault="003D614D" w:rsidP="00471113">
      <w:pPr>
        <w:pStyle w:val="Normal0"/>
        <w:jc w:val="center"/>
        <w:rPr>
          <w:i/>
        </w:rPr>
      </w:pPr>
      <w:r>
        <w:rPr>
          <w:i/>
        </w:rPr>
        <w:t>*List of courses</w:t>
      </w:r>
      <w:r w:rsidR="00CD3AE1">
        <w:rPr>
          <w:i/>
        </w:rPr>
        <w:t xml:space="preserve"> and lectures</w:t>
      </w:r>
      <w:r>
        <w:rPr>
          <w:i/>
        </w:rPr>
        <w:t xml:space="preserve"> available upon request</w:t>
      </w:r>
    </w:p>
    <w:p w14:paraId="0000006F" w14:textId="77777777" w:rsidR="006935B7" w:rsidRDefault="003D614D" w:rsidP="00471113">
      <w:pPr>
        <w:pStyle w:val="Normal0"/>
        <w:jc w:val="center"/>
        <w:rPr>
          <w:i/>
        </w:rPr>
      </w:pPr>
      <w:r>
        <w:rPr>
          <w:i/>
        </w:rPr>
        <w:t>**Event cancelled due to COVID19; participant slot guaranteed for next in-person CSW</w:t>
      </w:r>
    </w:p>
    <w:p w14:paraId="00000071" w14:textId="5EAB98C3" w:rsidR="006935B7" w:rsidRPr="004B7009" w:rsidRDefault="003D614D" w:rsidP="00471113">
      <w:pPr>
        <w:pStyle w:val="Normal0"/>
        <w:jc w:val="center"/>
        <w:rPr>
          <w:i/>
        </w:rPr>
      </w:pPr>
      <w:r>
        <w:rPr>
          <w:i/>
        </w:rPr>
        <w:t xml:space="preserve">Last Updated </w:t>
      </w:r>
      <w:r w:rsidR="00471113">
        <w:rPr>
          <w:i/>
        </w:rPr>
        <w:t>May</w:t>
      </w:r>
      <w:r>
        <w:rPr>
          <w:i/>
        </w:rPr>
        <w:t xml:space="preserve"> </w:t>
      </w:r>
      <w:r w:rsidR="00471113">
        <w:rPr>
          <w:i/>
        </w:rPr>
        <w:t>13</w:t>
      </w:r>
      <w:r>
        <w:rPr>
          <w:i/>
        </w:rPr>
        <w:t>, 202</w:t>
      </w:r>
      <w:r w:rsidR="00BF3D2E">
        <w:rPr>
          <w:i/>
        </w:rPr>
        <w:t>2</w:t>
      </w:r>
    </w:p>
    <w:sectPr w:rsidR="006935B7" w:rsidRPr="004B7009">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81FE0" w14:textId="77777777" w:rsidR="00770C0C" w:rsidRDefault="00770C0C">
      <w:r>
        <w:separator/>
      </w:r>
    </w:p>
  </w:endnote>
  <w:endnote w:type="continuationSeparator" w:id="0">
    <w:p w14:paraId="387233F4" w14:textId="77777777" w:rsidR="00770C0C" w:rsidRDefault="0077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61A37" w14:textId="77777777" w:rsidR="00770C0C" w:rsidRDefault="00770C0C">
      <w:r>
        <w:separator/>
      </w:r>
    </w:p>
  </w:footnote>
  <w:footnote w:type="continuationSeparator" w:id="0">
    <w:p w14:paraId="0E534E3F" w14:textId="77777777" w:rsidR="00770C0C" w:rsidRDefault="0077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2" w14:textId="77777777" w:rsidR="006935B7" w:rsidRDefault="003D614D">
    <w:pPr>
      <w:pStyle w:val="Normal0"/>
      <w:spacing w:line="338" w:lineRule="auto"/>
      <w:ind w:left="1685" w:right="1699"/>
      <w:jc w:val="center"/>
      <w:rPr>
        <w:rFonts w:ascii="Calibri" w:eastAsia="Calibri" w:hAnsi="Calibri" w:cs="Calibri"/>
        <w:b/>
        <w:sz w:val="28"/>
        <w:szCs w:val="28"/>
      </w:rPr>
    </w:pPr>
    <w:r>
      <w:rPr>
        <w:rFonts w:ascii="Calibri" w:eastAsia="Calibri" w:hAnsi="Calibri" w:cs="Calibri"/>
        <w:b/>
        <w:sz w:val="28"/>
        <w:szCs w:val="28"/>
      </w:rPr>
      <w:t>Brianna Nicole Hernandez</w:t>
    </w:r>
  </w:p>
  <w:p w14:paraId="00000073" w14:textId="77777777" w:rsidR="006935B7" w:rsidRDefault="003D614D">
    <w:pPr>
      <w:pStyle w:val="Normal0"/>
      <w:ind w:left="1681" w:right="1700"/>
      <w:jc w:val="center"/>
      <w:rPr>
        <w:sz w:val="20"/>
        <w:szCs w:val="20"/>
      </w:rPr>
    </w:pPr>
    <w:r>
      <w:rPr>
        <w:sz w:val="20"/>
        <w:szCs w:val="20"/>
      </w:rPr>
      <w:t>Steven J. Green School of International and Public Affairs</w:t>
    </w:r>
  </w:p>
  <w:p w14:paraId="00000074" w14:textId="77777777" w:rsidR="006935B7" w:rsidRDefault="003D614D">
    <w:pPr>
      <w:pStyle w:val="Normal0"/>
      <w:ind w:left="1681" w:right="1700"/>
      <w:jc w:val="center"/>
      <w:rPr>
        <w:sz w:val="20"/>
        <w:szCs w:val="20"/>
      </w:rPr>
    </w:pPr>
    <w:r>
      <w:rPr>
        <w:sz w:val="20"/>
        <w:szCs w:val="20"/>
      </w:rPr>
      <w:t>11200 SW 12</w:t>
    </w:r>
    <w:r>
      <w:rPr>
        <w:sz w:val="13"/>
        <w:szCs w:val="13"/>
      </w:rPr>
      <w:t xml:space="preserve">th </w:t>
    </w:r>
    <w:r>
      <w:rPr>
        <w:sz w:val="20"/>
        <w:szCs w:val="20"/>
      </w:rPr>
      <w:t>St, Miami, Fl 33174</w:t>
    </w:r>
  </w:p>
  <w:p w14:paraId="00000075" w14:textId="77777777" w:rsidR="006935B7" w:rsidRDefault="003D614D">
    <w:pPr>
      <w:pStyle w:val="Normal0"/>
      <w:ind w:left="1676" w:right="1700"/>
      <w:jc w:val="center"/>
      <w:rPr>
        <w:sz w:val="20"/>
        <w:szCs w:val="20"/>
      </w:rPr>
    </w:pPr>
    <w:r>
      <w:rPr>
        <w:sz w:val="20"/>
        <w:szCs w:val="20"/>
      </w:rPr>
      <w:t xml:space="preserve">Email: </w:t>
    </w:r>
    <w:hyperlink r:id="rId1">
      <w:r>
        <w:rPr>
          <w:sz w:val="20"/>
          <w:szCs w:val="20"/>
        </w:rPr>
        <w:t>bhern149@fiu.edu</w:t>
      </w:r>
    </w:hyperlink>
  </w:p>
  <w:p w14:paraId="00000076" w14:textId="77777777" w:rsidR="006935B7" w:rsidRDefault="006935B7">
    <w:pPr>
      <w:pStyle w:val="Normal0"/>
      <w:pBdr>
        <w:top w:val="nil"/>
        <w:left w:val="nil"/>
        <w:bottom w:val="nil"/>
        <w:right w:val="nil"/>
        <w:between w:val="nil"/>
      </w:pBdr>
      <w:tabs>
        <w:tab w:val="center" w:pos="4680"/>
        <w:tab w:val="right" w:pos="9360"/>
      </w:tabs>
      <w:rPr>
        <w:color w:val="000000"/>
      </w:rPr>
    </w:pPr>
  </w:p>
  <w:p w14:paraId="00000077" w14:textId="77777777" w:rsidR="006935B7" w:rsidRDefault="006935B7">
    <w:pPr>
      <w:pStyle w:val="Normal0"/>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20FD"/>
    <w:multiLevelType w:val="hybridMultilevel"/>
    <w:tmpl w:val="6F2E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551330"/>
    <w:multiLevelType w:val="multilevel"/>
    <w:tmpl w:val="9C5287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9C60E7"/>
    <w:multiLevelType w:val="multilevel"/>
    <w:tmpl w:val="7A20A8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511330A"/>
    <w:multiLevelType w:val="multilevel"/>
    <w:tmpl w:val="9EEAF1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07353DE"/>
    <w:multiLevelType w:val="multilevel"/>
    <w:tmpl w:val="8B525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2435380">
    <w:abstractNumId w:val="1"/>
  </w:num>
  <w:num w:numId="2" w16cid:durableId="5864202">
    <w:abstractNumId w:val="3"/>
  </w:num>
  <w:num w:numId="3" w16cid:durableId="1542667113">
    <w:abstractNumId w:val="4"/>
  </w:num>
  <w:num w:numId="4" w16cid:durableId="824590387">
    <w:abstractNumId w:val="2"/>
  </w:num>
  <w:num w:numId="5" w16cid:durableId="1405033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tjQwMzOyNDA2sTBR0lEKTi0uzszPAykwqgUAlk5ZHywAAAA="/>
  </w:docVars>
  <w:rsids>
    <w:rsidRoot w:val="6794415B"/>
    <w:rsid w:val="000C2A12"/>
    <w:rsid w:val="00170E8D"/>
    <w:rsid w:val="00190682"/>
    <w:rsid w:val="00266F3F"/>
    <w:rsid w:val="00302F9F"/>
    <w:rsid w:val="003645CF"/>
    <w:rsid w:val="003D614D"/>
    <w:rsid w:val="003F05A6"/>
    <w:rsid w:val="00471113"/>
    <w:rsid w:val="004B7009"/>
    <w:rsid w:val="004D5F87"/>
    <w:rsid w:val="004E1869"/>
    <w:rsid w:val="00604F55"/>
    <w:rsid w:val="006935B7"/>
    <w:rsid w:val="006C2253"/>
    <w:rsid w:val="00700AB3"/>
    <w:rsid w:val="00711F9C"/>
    <w:rsid w:val="007641F0"/>
    <w:rsid w:val="00770C0C"/>
    <w:rsid w:val="0078729A"/>
    <w:rsid w:val="00885384"/>
    <w:rsid w:val="009659A2"/>
    <w:rsid w:val="0098174B"/>
    <w:rsid w:val="009862C0"/>
    <w:rsid w:val="009E7109"/>
    <w:rsid w:val="00A701B9"/>
    <w:rsid w:val="00B7668D"/>
    <w:rsid w:val="00B80384"/>
    <w:rsid w:val="00B9513E"/>
    <w:rsid w:val="00BF3D2E"/>
    <w:rsid w:val="00C92207"/>
    <w:rsid w:val="00CC2D52"/>
    <w:rsid w:val="00CD3AE1"/>
    <w:rsid w:val="00CF4194"/>
    <w:rsid w:val="00D216B3"/>
    <w:rsid w:val="00D87361"/>
    <w:rsid w:val="00DB6480"/>
    <w:rsid w:val="00DD6755"/>
    <w:rsid w:val="00F54B56"/>
    <w:rsid w:val="00F87CEC"/>
    <w:rsid w:val="00FD0204"/>
    <w:rsid w:val="67944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B23F5"/>
  <w15:docId w15:val="{B1D47FD0-CBAA-4825-A356-1E103745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pPr>
      <w:autoSpaceDE w:val="0"/>
      <w:autoSpaceDN w:val="0"/>
    </w:pPr>
    <w:rPr>
      <w:lang w:bidi="en-US"/>
    </w:rPr>
  </w:style>
  <w:style w:type="paragraph" w:customStyle="1" w:styleId="heading10">
    <w:name w:val="heading 10"/>
    <w:basedOn w:val="Normal0"/>
    <w:next w:val="Normal0"/>
    <w:uiPriority w:val="9"/>
    <w:qFormat/>
    <w:pPr>
      <w:keepNext/>
      <w:keepLines/>
      <w:spacing w:before="480" w:after="120"/>
      <w:outlineLvl w:val="0"/>
    </w:pPr>
    <w:rPr>
      <w:b/>
      <w:sz w:val="48"/>
      <w:szCs w:val="48"/>
    </w:rPr>
  </w:style>
  <w:style w:type="paragraph" w:customStyle="1" w:styleId="heading20">
    <w:name w:val="heading 20"/>
    <w:basedOn w:val="Normal0"/>
    <w:next w:val="Normal0"/>
    <w:uiPriority w:val="9"/>
    <w:semiHidden/>
    <w:unhideWhenUsed/>
    <w:qFormat/>
    <w:pPr>
      <w:keepNext/>
      <w:keepLines/>
      <w:spacing w:before="360" w:after="80"/>
      <w:outlineLvl w:val="1"/>
    </w:pPr>
    <w:rPr>
      <w:b/>
      <w:sz w:val="36"/>
      <w:szCs w:val="36"/>
    </w:rPr>
  </w:style>
  <w:style w:type="paragraph" w:customStyle="1" w:styleId="heading30">
    <w:name w:val="heading 30"/>
    <w:basedOn w:val="Normal0"/>
    <w:next w:val="Normal0"/>
    <w:uiPriority w:val="9"/>
    <w:semiHidden/>
    <w:unhideWhenUsed/>
    <w:qFormat/>
    <w:pPr>
      <w:keepNext/>
      <w:keepLines/>
      <w:spacing w:before="280" w:after="80"/>
      <w:outlineLvl w:val="2"/>
    </w:pPr>
    <w:rPr>
      <w:b/>
      <w:sz w:val="28"/>
      <w:szCs w:val="28"/>
    </w:rPr>
  </w:style>
  <w:style w:type="paragraph" w:customStyle="1" w:styleId="heading40">
    <w:name w:val="heading 40"/>
    <w:basedOn w:val="Normal0"/>
    <w:next w:val="Normal0"/>
    <w:uiPriority w:val="9"/>
    <w:semiHidden/>
    <w:unhideWhenUsed/>
    <w:qFormat/>
    <w:pPr>
      <w:keepNext/>
      <w:keepLines/>
      <w:spacing w:before="240" w:after="40"/>
      <w:outlineLvl w:val="3"/>
    </w:pPr>
    <w:rPr>
      <w:b/>
      <w:sz w:val="24"/>
      <w:szCs w:val="24"/>
    </w:rPr>
  </w:style>
  <w:style w:type="paragraph" w:customStyle="1" w:styleId="heading50">
    <w:name w:val="heading 50"/>
    <w:basedOn w:val="Normal0"/>
    <w:next w:val="Normal0"/>
    <w:uiPriority w:val="9"/>
    <w:semiHidden/>
    <w:unhideWhenUsed/>
    <w:qFormat/>
    <w:pPr>
      <w:keepNext/>
      <w:keepLines/>
      <w:spacing w:before="220" w:after="40"/>
      <w:outlineLvl w:val="4"/>
    </w:pPr>
    <w:rPr>
      <w:b/>
    </w:rPr>
  </w:style>
  <w:style w:type="paragraph" w:customStyle="1" w:styleId="heading60">
    <w:name w:val="heading 60"/>
    <w:basedOn w:val="Normal0"/>
    <w:next w:val="Normal0"/>
    <w:uiPriority w:val="9"/>
    <w:semiHidden/>
    <w:unhideWhenUsed/>
    <w:qFormat/>
    <w:pPr>
      <w:keepNext/>
      <w:keepLines/>
      <w:spacing w:before="200" w:after="40"/>
      <w:outlineLvl w:val="5"/>
    </w:pPr>
    <w:rPr>
      <w:b/>
      <w:sz w:val="20"/>
      <w:szCs w:val="20"/>
    </w:rPr>
  </w:style>
  <w:style w:type="paragraph" w:customStyle="1" w:styleId="Title0">
    <w:name w:val="Title0"/>
    <w:basedOn w:val="Normal0"/>
    <w:next w:val="Normal0"/>
    <w:uiPriority w:val="10"/>
    <w:qFormat/>
    <w:pPr>
      <w:keepNext/>
      <w:keepLines/>
      <w:spacing w:before="480" w:after="120"/>
    </w:pPr>
    <w:rPr>
      <w:b/>
      <w:sz w:val="72"/>
      <w:szCs w:val="72"/>
    </w:rPr>
  </w:style>
  <w:style w:type="paragraph" w:styleId="Header">
    <w:name w:val="header"/>
    <w:basedOn w:val="Normal0"/>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lang w:bidi="en-US"/>
    </w:rPr>
  </w:style>
  <w:style w:type="paragraph" w:styleId="Footer">
    <w:name w:val="footer"/>
    <w:basedOn w:val="Normal0"/>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lang w:bidi="en-US"/>
    </w:rPr>
  </w:style>
  <w:style w:type="paragraph" w:styleId="ListParagraph">
    <w:name w:val="List Paragraph"/>
    <w:basedOn w:val="Normal0"/>
    <w:uiPriority w:val="34"/>
    <w:qFormat/>
    <w:pPr>
      <w:ind w:left="720"/>
      <w:contextualSpacing/>
    </w:p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paragraph" w:customStyle="1" w:styleId="Subtitle0">
    <w:name w:val="Subtitle0"/>
    <w:basedOn w:val="Normal0"/>
    <w:next w:val="Normal0"/>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D5F87"/>
    <w:rPr>
      <w:color w:val="0563C1" w:themeColor="hyperlink"/>
      <w:u w:val="single"/>
    </w:rPr>
  </w:style>
  <w:style w:type="character" w:styleId="UnresolvedMention">
    <w:name w:val="Unresolved Mention"/>
    <w:basedOn w:val="DefaultParagraphFont"/>
    <w:uiPriority w:val="99"/>
    <w:semiHidden/>
    <w:unhideWhenUsed/>
    <w:rsid w:val="004D5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bhern149@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7AXHb0IdBw3DVJ3MuINulv0gFRA==">AMUW2mWeT64O0Bdzk7pnIKP0ay1h2mL7r19B8iZNce8l6/ImC+1GXqYstLwVY3EFtJEePMrWqwhiVbcgbXvyWCGQXpIfEMyPZ5WFLGGpcfsfwL28g7BOAf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04</Words>
  <Characters>857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na Hernandez</dc:creator>
  <cp:lastModifiedBy>juan veamonte</cp:lastModifiedBy>
  <cp:revision>2</cp:revision>
  <dcterms:created xsi:type="dcterms:W3CDTF">2022-05-13T15:08:00Z</dcterms:created>
  <dcterms:modified xsi:type="dcterms:W3CDTF">2022-05-13T15:08:00Z</dcterms:modified>
</cp:coreProperties>
</file>